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91"/>
        <w:gridCol w:w="235"/>
        <w:gridCol w:w="4365"/>
        <w:gridCol w:w="4526"/>
      </w:tblGrid>
      <w:tr w:rsidR="007A0ED3" w:rsidRPr="0006046A" w14:paraId="5F7833F3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5E48070A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4EDC6F0F" wp14:editId="799D7401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C430080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0176D744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472CF7FC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233265CD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0F40AB1B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16DE040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279D7240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0D299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7CBFC5E" w14:textId="4359C562" w:rsidR="00305DB4" w:rsidRPr="00DA2355" w:rsidRDefault="00C5590B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urşah SAVIRAN</w:t>
            </w:r>
          </w:p>
        </w:tc>
      </w:tr>
      <w:tr w:rsidR="00305DB4" w:rsidRPr="00DA2355" w14:paraId="05E49530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4BB65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805E9BC" w14:textId="2FA0C9F1" w:rsidR="00305DB4" w:rsidRPr="00DA2355" w:rsidRDefault="00C5590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alurji ve Malzeme Mühendisliği</w:t>
            </w:r>
          </w:p>
        </w:tc>
      </w:tr>
      <w:tr w:rsidR="00305DB4" w:rsidRPr="00DA2355" w14:paraId="04D91FE1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BF548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3D9063" w14:textId="3ACD6840" w:rsidR="00305DB4" w:rsidRPr="00DA2355" w:rsidRDefault="00C5590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ç. Dr. Ayş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lemtaş</w:t>
            </w:r>
            <w:proofErr w:type="spellEnd"/>
          </w:p>
        </w:tc>
      </w:tr>
      <w:tr w:rsidR="004B17FC" w:rsidRPr="00DA2355" w14:paraId="177E64B1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8A89C3C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73B8C20A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6E9AB4C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D5D6A03" w14:textId="5EA1EF7B" w:rsidR="007F33E0" w:rsidRPr="00DA2355" w:rsidRDefault="00C5590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vuk Kemiğinden Hidroksiapatit Üretimi</w:t>
            </w:r>
          </w:p>
        </w:tc>
      </w:tr>
      <w:tr w:rsidR="007A0ED3" w:rsidRPr="00DA2355" w14:paraId="795D131C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1F8E861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4F796B3" w14:textId="6CBFFCE9" w:rsidR="007A0ED3" w:rsidRPr="00DA2355" w:rsidRDefault="007A0ED3" w:rsidP="003971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3971B3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3971B3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3971B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057F70DE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2B32152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D11FBEA" w14:textId="3CBFF0EB" w:rsidR="000B7954" w:rsidRPr="00DA2355" w:rsidRDefault="003971B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5FA1189" w14:textId="0F713300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971B3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</w:tc>
      </w:tr>
      <w:tr w:rsidR="007A0ED3" w:rsidRPr="00DA2355" w14:paraId="56508426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5199BB1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7A1EEBA" w14:textId="77777777" w:rsidR="003971B3" w:rsidRDefault="003971B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plantı Kimliği :835 8281 4595</w:t>
            </w:r>
          </w:p>
          <w:p w14:paraId="7F9B8194" w14:textId="77777777" w:rsidR="007A0ED3" w:rsidRDefault="003971B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arola :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6S2VJh </w:t>
            </w:r>
          </w:p>
          <w:p w14:paraId="42767AC4" w14:textId="6B78BACF" w:rsidR="00BB74C2" w:rsidRPr="00DA2355" w:rsidRDefault="00BB74C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74C2">
              <w:rPr>
                <w:rFonts w:ascii="Times New Roman" w:hAnsi="Times New Roman" w:cs="Times New Roman"/>
                <w:sz w:val="24"/>
                <w:szCs w:val="24"/>
              </w:rPr>
              <w:t>https://us05web.zoom.us/j/83582814595?pwd=m2efNwoPHTT18XcL32yz5sKt7P7ham.1</w:t>
            </w:r>
          </w:p>
        </w:tc>
      </w:tr>
      <w:tr w:rsidR="00163BBC" w:rsidRPr="00DA2355" w14:paraId="4FEB7E1C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EA8290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49FC991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6104B829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0D19D9BC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33C2B6CC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851D563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1673E8F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7BC454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CBBC6C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AC5D3D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25C387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6EE2B6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A030A6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1B29C94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6C2DDC70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366EAC80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929D0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F1F50" w14:textId="77777777" w:rsidR="003929D0" w:rsidRDefault="003929D0" w:rsidP="005F3207">
      <w:pPr>
        <w:spacing w:after="0" w:line="240" w:lineRule="auto"/>
      </w:pPr>
      <w:r>
        <w:separator/>
      </w:r>
    </w:p>
  </w:endnote>
  <w:endnote w:type="continuationSeparator" w:id="0">
    <w:p w14:paraId="0923B861" w14:textId="77777777" w:rsidR="003929D0" w:rsidRDefault="003929D0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1799F5B4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4936575B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44C22203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669FB2C4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0873AE78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AD020" w14:textId="77777777" w:rsidR="003929D0" w:rsidRDefault="003929D0" w:rsidP="005F3207">
      <w:pPr>
        <w:spacing w:after="0" w:line="240" w:lineRule="auto"/>
      </w:pPr>
      <w:r>
        <w:separator/>
      </w:r>
    </w:p>
  </w:footnote>
  <w:footnote w:type="continuationSeparator" w:id="0">
    <w:p w14:paraId="7BF591DB" w14:textId="77777777" w:rsidR="003929D0" w:rsidRDefault="003929D0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1589034">
    <w:abstractNumId w:val="3"/>
  </w:num>
  <w:num w:numId="2" w16cid:durableId="1050811132">
    <w:abstractNumId w:val="1"/>
  </w:num>
  <w:num w:numId="3" w16cid:durableId="1739523254">
    <w:abstractNumId w:val="2"/>
  </w:num>
  <w:num w:numId="4" w16cid:durableId="6621230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929D0"/>
    <w:rsid w:val="003971B3"/>
    <w:rsid w:val="003D4518"/>
    <w:rsid w:val="003E33EF"/>
    <w:rsid w:val="00410C77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A64F9B"/>
    <w:rsid w:val="00B028F7"/>
    <w:rsid w:val="00B55079"/>
    <w:rsid w:val="00B84B04"/>
    <w:rsid w:val="00B905E2"/>
    <w:rsid w:val="00BB74C2"/>
    <w:rsid w:val="00C256DD"/>
    <w:rsid w:val="00C5590B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10EAC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804DE4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Nurşah Savıran</cp:lastModifiedBy>
  <cp:revision>6</cp:revision>
  <cp:lastPrinted>2020-06-01T13:59:00Z</cp:lastPrinted>
  <dcterms:created xsi:type="dcterms:W3CDTF">2021-10-12T06:08:00Z</dcterms:created>
  <dcterms:modified xsi:type="dcterms:W3CDTF">2024-01-15T17:35:00Z</dcterms:modified>
</cp:coreProperties>
</file>